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69a0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2839722-cf2a-4a63-bf52-feb55cada18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4Z</dcterms:created>
  <dcterms:modified xsi:type="dcterms:W3CDTF">2023-07-04T17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